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Захаров</w:t>
      </w:r>
      <w:r>
        <w:t xml:space="preserve"> </w:t>
      </w:r>
      <w:r>
        <w:t xml:space="preserve">Данил</w:t>
      </w:r>
      <w:r>
        <w:t xml:space="preserve"> </w:t>
      </w:r>
      <w:r>
        <w:t xml:space="preserve">Алексее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610501" cy="3686475"/>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610501" cy="3686475"/>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658627" cy="3782728"/>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658627" cy="3782728"/>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284269" cy="4321743"/>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284269" cy="4321743"/>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4000" cy="4344086"/>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4344086"/>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13145" cy="4379494"/>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13145" cy="4379494"/>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3671454"/>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671454"/>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3532293"/>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532293"/>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3026566"/>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026566"/>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3085098"/>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085098"/>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3569756"/>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569756"/>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3514041"/>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514041"/>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010731"/>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010731"/>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4025660"/>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4025660"/>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97923"/>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97923"/>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654489"/>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654489"/>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787455"/>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787455"/>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Захаров Данил Алексеевич НБИбд-01-21</dc:creator>
  <dc:language>ru-RU</dc:language>
  <cp:keywords/>
  <dcterms:created xsi:type="dcterms:W3CDTF">2022-04-22T11:24:52Z</dcterms:created>
  <dcterms:modified xsi:type="dcterms:W3CDTF">2022-04-22T11: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